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3D077B0B" w:rsidR="00467217" w:rsidRDefault="0023372A">
            <w:pPr>
              <w:widowControl w:val="0"/>
            </w:pPr>
            <w:r w:rsidRPr="0023372A">
              <w:t>Provision</w:t>
            </w:r>
            <w:r w:rsidR="008E0EC3">
              <w:t xml:space="preserve"> of</w:t>
            </w:r>
            <w:r w:rsidR="00161EC4">
              <w:t xml:space="preserve"> Accommodation and Conference Facility</w:t>
            </w:r>
            <w:r w:rsidRPr="0023372A">
              <w:t xml:space="preserve"> Services</w:t>
            </w:r>
            <w:r w:rsidR="00161EC4">
              <w:t xml:space="preserve"> for </w:t>
            </w:r>
            <w:proofErr w:type="spellStart"/>
            <w:r w:rsidR="00161EC4">
              <w:t>AgriFin</w:t>
            </w:r>
            <w:proofErr w:type="spellEnd"/>
            <w:r w:rsidR="00161EC4">
              <w:t xml:space="preserve"> Program</w:t>
            </w:r>
            <w:r w:rsidRPr="0023372A">
              <w:t xml:space="preserve"> via Master Service Agreement</w:t>
            </w:r>
            <w:r w:rsidR="00600D22">
              <w:t>.</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3712BD4E" w:rsidR="00467217" w:rsidRDefault="00F41C0A">
            <w:pPr>
              <w:widowControl w:val="0"/>
            </w:pPr>
            <w:r>
              <w:rPr>
                <w:rStyle w:val="normaltextrun"/>
                <w:b/>
                <w:bCs/>
                <w:color w:val="000000"/>
                <w:sz w:val="22"/>
                <w:szCs w:val="22"/>
                <w:shd w:val="clear" w:color="auto" w:fill="FFFFFF"/>
                <w:lang w:val="en-GB"/>
              </w:rPr>
              <w:t xml:space="preserve">MC-AG/TN </w:t>
            </w:r>
            <w:r w:rsidR="00161EC4">
              <w:rPr>
                <w:rStyle w:val="normaltextrun"/>
                <w:b/>
                <w:bCs/>
                <w:color w:val="000000"/>
                <w:sz w:val="22"/>
                <w:szCs w:val="22"/>
                <w:shd w:val="clear" w:color="auto" w:fill="FFFFFF"/>
                <w:lang w:val="en-GB"/>
              </w:rPr>
              <w:t>20</w:t>
            </w:r>
            <w:r>
              <w:rPr>
                <w:rStyle w:val="normaltextrun"/>
                <w:b/>
                <w:bCs/>
                <w:color w:val="000000"/>
                <w:sz w:val="22"/>
                <w:szCs w:val="22"/>
                <w:shd w:val="clear" w:color="auto" w:fill="FFFFFF"/>
                <w:lang w:val="en-GB"/>
              </w:rPr>
              <w:t>/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2FB23" w14:textId="77777777" w:rsidR="00A356F0" w:rsidRDefault="00A356F0">
      <w:r>
        <w:separator/>
      </w:r>
    </w:p>
  </w:endnote>
  <w:endnote w:type="continuationSeparator" w:id="0">
    <w:p w14:paraId="4D80C35B" w14:textId="77777777" w:rsidR="00A356F0" w:rsidRDefault="00A35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0F59A" w14:textId="77777777" w:rsidR="00A356F0" w:rsidRDefault="00A356F0">
      <w:r>
        <w:separator/>
      </w:r>
    </w:p>
  </w:footnote>
  <w:footnote w:type="continuationSeparator" w:id="0">
    <w:p w14:paraId="3F377B92" w14:textId="77777777" w:rsidR="00A356F0" w:rsidRDefault="00A35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2168"/>
    <w:rsid w:val="00161EC4"/>
    <w:rsid w:val="00174AF1"/>
    <w:rsid w:val="0023372A"/>
    <w:rsid w:val="00467217"/>
    <w:rsid w:val="005254DF"/>
    <w:rsid w:val="00600D22"/>
    <w:rsid w:val="0063212B"/>
    <w:rsid w:val="008675AF"/>
    <w:rsid w:val="008E0EC3"/>
    <w:rsid w:val="009D08DE"/>
    <w:rsid w:val="00A356F0"/>
    <w:rsid w:val="00A521E8"/>
    <w:rsid w:val="00B61A85"/>
    <w:rsid w:val="00CE636A"/>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02</Words>
  <Characters>2298</Characters>
  <Application>Microsoft Office Word</Application>
  <DocSecurity>0</DocSecurity>
  <Lines>19</Lines>
  <Paragraphs>5</Paragraphs>
  <ScaleCrop>false</ScaleCrop>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4</cp:revision>
  <dcterms:created xsi:type="dcterms:W3CDTF">2025-05-19T10:03:00Z</dcterms:created>
  <dcterms:modified xsi:type="dcterms:W3CDTF">2025-08-0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